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499B" w:rsidRDefault="009F6012" w:rsidP="00F2499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Handout: Session 13</w:t>
      </w:r>
    </w:p>
    <w:p w:rsidR="009F6012" w:rsidRPr="009F6012" w:rsidRDefault="009F6012" w:rsidP="009F6012">
      <w:pPr>
        <w:rPr>
          <w:rFonts w:ascii="Times New Roman" w:hAnsi="Times New Roman" w:cs="Times New Roman"/>
          <w:b/>
          <w:sz w:val="24"/>
          <w:szCs w:val="24"/>
        </w:rPr>
      </w:pPr>
      <w:r w:rsidRPr="009F6012">
        <w:rPr>
          <w:rFonts w:ascii="Times New Roman" w:hAnsi="Times New Roman" w:cs="Times New Roman"/>
          <w:b/>
          <w:sz w:val="24"/>
          <w:szCs w:val="24"/>
        </w:rPr>
        <w:t xml:space="preserve">Name: </w:t>
      </w: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</w:t>
      </w:r>
    </w:p>
    <w:p w:rsidR="00736BC5" w:rsidRDefault="00F2499B">
      <w:pPr>
        <w:rPr>
          <w:rFonts w:ascii="Times New Roman" w:hAnsi="Times New Roman" w:cs="Times New Roman"/>
          <w:sz w:val="24"/>
          <w:szCs w:val="24"/>
        </w:rPr>
      </w:pPr>
      <w:r w:rsidRPr="00F2499B">
        <w:rPr>
          <w:rFonts w:ascii="Times New Roman" w:hAnsi="Times New Roman" w:cs="Times New Roman"/>
          <w:sz w:val="24"/>
          <w:szCs w:val="24"/>
          <w:u w:val="single"/>
        </w:rPr>
        <w:t>Activity:</w:t>
      </w:r>
      <w:r w:rsidR="009F6012">
        <w:rPr>
          <w:rFonts w:ascii="Times New Roman" w:hAnsi="Times New Roman" w:cs="Times New Roman"/>
          <w:sz w:val="24"/>
          <w:szCs w:val="24"/>
        </w:rPr>
        <w:t xml:space="preserve"> Revision and evaluation of</w:t>
      </w:r>
      <w:r w:rsidRPr="00F2499B">
        <w:rPr>
          <w:rFonts w:ascii="Times New Roman" w:hAnsi="Times New Roman" w:cs="Times New Roman"/>
          <w:sz w:val="24"/>
          <w:szCs w:val="24"/>
        </w:rPr>
        <w:t xml:space="preserve"> your SMA</w:t>
      </w:r>
      <w:r w:rsidR="009F6012">
        <w:rPr>
          <w:rFonts w:ascii="Times New Roman" w:hAnsi="Times New Roman" w:cs="Times New Roman"/>
          <w:sz w:val="24"/>
          <w:szCs w:val="24"/>
        </w:rPr>
        <w:t>RT Goals.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a look at the SMART Goals you set at the beginning of the course and answer the following questions: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 w:rsidRPr="009F60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48055</wp:posOffset>
                </wp:positionV>
                <wp:extent cx="5362575" cy="1990725"/>
                <wp:effectExtent l="0" t="0" r="28575" b="285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2575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6012" w:rsidRPr="009F6012" w:rsidRDefault="009F6012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71.05pt;margin-top:74.65pt;width:422.25pt;height:156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">
                <v:textbox>
                  <w:txbxContent>
                    <w:p w:rsidR="009F6012" w:rsidRPr="009F6012" w:rsidRDefault="009F6012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1. Go to letters A (for achievable) and R (for Realistic and Relevant) and read the specific and concrete actions that would </w:t>
      </w:r>
      <w:r w:rsidRPr="009F601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low accomplishing your</w:t>
      </w:r>
      <w:r w:rsidRPr="009F6012">
        <w:rPr>
          <w:rFonts w:ascii="Times New Roman" w:hAnsi="Times New Roman" w:cs="Times New Roman"/>
          <w:sz w:val="24"/>
          <w:szCs w:val="24"/>
        </w:rPr>
        <w:t xml:space="preserve"> goa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F601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ave you been doing all these activities? Which activities have you done? Which activities </w:t>
      </w:r>
      <w:r w:rsidR="005045F1">
        <w:rPr>
          <w:rFonts w:ascii="Times New Roman" w:hAnsi="Times New Roman" w:cs="Times New Roman"/>
          <w:sz w:val="24"/>
          <w:szCs w:val="24"/>
        </w:rPr>
        <w:t>have you</w:t>
      </w:r>
      <w:r>
        <w:rPr>
          <w:rFonts w:ascii="Times New Roman" w:hAnsi="Times New Roman" w:cs="Times New Roman"/>
          <w:sz w:val="24"/>
          <w:szCs w:val="24"/>
        </w:rPr>
        <w:t xml:space="preserve"> not done? Explain why.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Read your specific goal. Did you achieve it? 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answer is no, write down how much</w:t>
      </w:r>
      <w:r w:rsidR="005045F1">
        <w:rPr>
          <w:rFonts w:ascii="Times New Roman" w:hAnsi="Times New Roman" w:cs="Times New Roman"/>
          <w:sz w:val="24"/>
          <w:szCs w:val="24"/>
        </w:rPr>
        <w:t xml:space="preserve"> more time you need to achieve it.</w:t>
      </w:r>
      <w:r>
        <w:rPr>
          <w:rFonts w:ascii="Times New Roman" w:hAnsi="Times New Roman" w:cs="Times New Roman"/>
          <w:sz w:val="24"/>
          <w:szCs w:val="24"/>
        </w:rPr>
        <w:t xml:space="preserve"> Does this date coincide with the specific date that you wrote in letter T (for Time-bound)</w:t>
      </w:r>
      <w:r w:rsidR="005045F1">
        <w:rPr>
          <w:rFonts w:ascii="Times New Roman" w:hAnsi="Times New Roman" w:cs="Times New Roman"/>
          <w:sz w:val="24"/>
          <w:szCs w:val="24"/>
        </w:rPr>
        <w:t>?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 w:rsidRPr="009F60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16CE0D" wp14:editId="41EBB6B8">
                <wp:simplePos x="0" y="0"/>
                <wp:positionH relativeFrom="margin">
                  <wp:align>right</wp:align>
                </wp:positionH>
                <wp:positionV relativeFrom="paragraph">
                  <wp:posOffset>600710</wp:posOffset>
                </wp:positionV>
                <wp:extent cx="5381625" cy="1819275"/>
                <wp:effectExtent l="0" t="0" r="28575" b="28575"/>
                <wp:wrapSquare wrapText="bothSides"/>
                <wp:docPr id="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1625" cy="1819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6012" w:rsidRPr="009F6012" w:rsidRDefault="009F6012" w:rsidP="009F6012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6CE0D" id="_x0000_s1027" type="#_x0000_t202" style="position:absolute;margin-left:372.55pt;margin-top:47.3pt;width:423.75pt;height:143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">
                <v:textbox>
                  <w:txbxContent>
                    <w:p w:rsidR="009F6012" w:rsidRPr="009F6012" w:rsidRDefault="009F6012" w:rsidP="009F6012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If the answer is yes, you can now search for a new specific goal. Write down another SMART Goal.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5045F1" w:rsidRDefault="005045F1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. Have you done any extra activities for achieving your goal? (Apart from the ones you decided to do at the beginning of this course)</w: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 w:rsidRPr="009F60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5CD128A" wp14:editId="574D303E">
                <wp:simplePos x="0" y="0"/>
                <wp:positionH relativeFrom="margin">
                  <wp:posOffset>-60960</wp:posOffset>
                </wp:positionH>
                <wp:positionV relativeFrom="paragraph">
                  <wp:posOffset>239395</wp:posOffset>
                </wp:positionV>
                <wp:extent cx="5695950" cy="1885950"/>
                <wp:effectExtent l="0" t="0" r="19050" b="19050"/>
                <wp:wrapSquare wrapText="bothSides"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88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6012" w:rsidRPr="009F6012" w:rsidRDefault="009F6012" w:rsidP="009F6012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D128A" id="_x0000_s1028" type="#_x0000_t202" style="position:absolute;margin-left:-4.8pt;margin-top:18.85pt;width:448.5pt;height:148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">
                <v:textbox>
                  <w:txbxContent>
                    <w:p w:rsidR="009F6012" w:rsidRPr="009F6012" w:rsidRDefault="009F6012" w:rsidP="009F6012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If yes, write them down </w:t>
      </w:r>
    </w:p>
    <w:p w:rsidR="005045F1" w:rsidRDefault="005045F1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In general, are you satisfied with what you have done so far to complete your goals?</w:t>
      </w:r>
      <w:r w:rsidR="005045F1">
        <w:rPr>
          <w:rFonts w:ascii="Times New Roman" w:hAnsi="Times New Roman" w:cs="Times New Roman"/>
          <w:sz w:val="24"/>
          <w:szCs w:val="24"/>
        </w:rPr>
        <w:t xml:space="preserve"> Do you think you have put enough effort to achieve what you want? </w:t>
      </w:r>
      <w:r>
        <w:rPr>
          <w:rFonts w:ascii="Times New Roman" w:hAnsi="Times New Roman" w:cs="Times New Roman"/>
          <w:sz w:val="24"/>
          <w:szCs w:val="24"/>
        </w:rPr>
        <w:t xml:space="preserve">If you are not satisfied, what other things you </w:t>
      </w:r>
      <w:r w:rsidR="005045F1">
        <w:rPr>
          <w:rFonts w:ascii="Times New Roman" w:hAnsi="Times New Roman" w:cs="Times New Roman"/>
          <w:sz w:val="24"/>
          <w:szCs w:val="24"/>
        </w:rPr>
        <w:t>believe</w:t>
      </w:r>
      <w:r>
        <w:rPr>
          <w:rFonts w:ascii="Times New Roman" w:hAnsi="Times New Roman" w:cs="Times New Roman"/>
          <w:sz w:val="24"/>
          <w:szCs w:val="24"/>
        </w:rPr>
        <w:t xml:space="preserve"> that you should do to achieve your goals?</w:t>
      </w:r>
      <w:bookmarkStart w:id="0" w:name="_GoBack"/>
      <w:bookmarkEnd w:id="0"/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  <w:r w:rsidRPr="009F60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57AC3B9" wp14:editId="51B33080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5695950" cy="1809750"/>
                <wp:effectExtent l="0" t="0" r="19050" b="19050"/>
                <wp:wrapSquare wrapText="bothSides"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6012" w:rsidRPr="009F6012" w:rsidRDefault="009F6012" w:rsidP="009F6012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AC3B9" id="_x0000_s1029" type="#_x0000_t202" style="position:absolute;margin-left:0;margin-top:18.6pt;width:448.5pt;height:142.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">
                <v:textbox>
                  <w:txbxContent>
                    <w:p w:rsidR="009F6012" w:rsidRPr="009F6012" w:rsidRDefault="009F6012" w:rsidP="009F6012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pPr w:leftFromText="180" w:rightFromText="180" w:vertAnchor="page" w:horzAnchor="page" w:tblpX="2116" w:tblpY="1231"/>
        <w:tblW w:w="8523" w:type="dxa"/>
        <w:tblLook w:val="04A0" w:firstRow="1" w:lastRow="0" w:firstColumn="1" w:lastColumn="0" w:noHBand="0" w:noVBand="1"/>
      </w:tblPr>
      <w:tblGrid>
        <w:gridCol w:w="2413"/>
        <w:gridCol w:w="6110"/>
      </w:tblGrid>
      <w:tr w:rsidR="005045F1" w:rsidTr="005045F1">
        <w:trPr>
          <w:trHeight w:val="1578"/>
        </w:trPr>
        <w:tc>
          <w:tcPr>
            <w:tcW w:w="2413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lastRenderedPageBreak/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cific</w:t>
            </w:r>
          </w:p>
        </w:tc>
        <w:tc>
          <w:tcPr>
            <w:tcW w:w="6110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>rite down a specific challe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ing goal for this English course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5F1" w:rsidTr="005045F1">
        <w:trPr>
          <w:trHeight w:val="1047"/>
        </w:trPr>
        <w:tc>
          <w:tcPr>
            <w:tcW w:w="2413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surable</w:t>
            </w:r>
          </w:p>
        </w:tc>
        <w:tc>
          <w:tcPr>
            <w:tcW w:w="6110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t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wn how you will track your 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>progr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3C1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5045F1" w:rsidTr="005045F1">
        <w:trPr>
          <w:trHeight w:val="2109"/>
        </w:trPr>
        <w:tc>
          <w:tcPr>
            <w:tcW w:w="2413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ievable</w:t>
            </w:r>
          </w:p>
        </w:tc>
        <w:tc>
          <w:tcPr>
            <w:tcW w:w="6110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te down specific actions that will allow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complishing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is goal. 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3C14">
              <w:rPr>
                <w:rFonts w:ascii="Times New Roman" w:hAnsi="Times New Roman" w:cs="Times New Roman"/>
                <w:sz w:val="24"/>
                <w:szCs w:val="24"/>
              </w:rPr>
              <w:t>Make sure the goal is obtainable through these actions.</w:t>
            </w:r>
          </w:p>
          <w:p w:rsidR="005045F1" w:rsidRPr="00343C14" w:rsidRDefault="005045F1" w:rsidP="005045F1">
            <w:pPr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</w:p>
        </w:tc>
      </w:tr>
      <w:tr w:rsidR="005045F1" w:rsidTr="005045F1">
        <w:trPr>
          <w:trHeight w:val="4749"/>
        </w:trPr>
        <w:tc>
          <w:tcPr>
            <w:tcW w:w="2413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istic and Relevant</w:t>
            </w:r>
          </w:p>
        </w:tc>
        <w:tc>
          <w:tcPr>
            <w:tcW w:w="6110" w:type="dxa"/>
          </w:tcPr>
          <w:p w:rsidR="005045F1" w:rsidRPr="00343C14" w:rsidRDefault="005045F1" w:rsidP="005045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>rite down conc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te actions that will help you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carry out the plan: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re will you do it? (at school, at home, at the library)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will you do it? (write what specific days and times they will do it: after school, during weekends, on Tuesdays, on vacations)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concrete materials will you use? (English textbooks, English notebooks, online material, English songs, movies, poems, dictionaries, etc.)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strategies will you use? (Making connections, diagrams, making inferences, paying attention, making vocabulary webs, monitoring, evaluating, etc.)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5F1" w:rsidTr="005045F1">
        <w:trPr>
          <w:trHeight w:val="1835"/>
        </w:trPr>
        <w:tc>
          <w:tcPr>
            <w:tcW w:w="2413" w:type="dxa"/>
          </w:tcPr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-bound</w:t>
            </w:r>
          </w:p>
        </w:tc>
        <w:tc>
          <w:tcPr>
            <w:tcW w:w="6110" w:type="dxa"/>
          </w:tcPr>
          <w:p w:rsidR="005045F1" w:rsidRPr="00F0257A" w:rsidRDefault="005045F1" w:rsidP="005045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257A">
              <w:rPr>
                <w:rFonts w:ascii="Times New Roman" w:hAnsi="Times New Roman" w:cs="Times New Roman"/>
                <w:b/>
                <w:sz w:val="24"/>
                <w:szCs w:val="24"/>
              </w:rPr>
              <w:t>Write down when you expect to fulfil this goal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has to be a specific date</w:t>
            </w: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45F1" w:rsidRDefault="005045F1" w:rsidP="005045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p w:rsidR="009F6012" w:rsidRDefault="009F6012">
      <w:pPr>
        <w:rPr>
          <w:rFonts w:ascii="Times New Roman" w:hAnsi="Times New Roman" w:cs="Times New Roman"/>
          <w:sz w:val="24"/>
          <w:szCs w:val="24"/>
        </w:rPr>
      </w:pPr>
    </w:p>
    <w:sectPr w:rsidR="009F601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Q0MzEyMbGwNDVV0lEKTi0uzszPAykwrAUAOJDQECwAAAA="/>
  </w:docVars>
  <w:rsids>
    <w:rsidRoot w:val="00F2499B"/>
    <w:rsid w:val="00046434"/>
    <w:rsid w:val="000953DF"/>
    <w:rsid w:val="005045F1"/>
    <w:rsid w:val="009C34E6"/>
    <w:rsid w:val="009F6012"/>
    <w:rsid w:val="00F0257A"/>
    <w:rsid w:val="00F2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F027E1D-00CB-47E2-86F3-2417CB857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499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F249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0-06-19T11:52:00Z</dcterms:created>
  <dcterms:modified xsi:type="dcterms:W3CDTF">2020-07-21T13:22:00Z</dcterms:modified>
</cp:coreProperties>
</file>